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59E" w:rsidRPr="0034259E" w:rsidRDefault="00853F33" w:rsidP="00A06F44">
      <w:pPr>
        <w:pBdr>
          <w:bottom w:val="single" w:sz="6" w:space="2" w:color="999999"/>
        </w:pBdr>
        <w:tabs>
          <w:tab w:val="left" w:pos="8657"/>
        </w:tabs>
        <w:spacing w:after="27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 w:themeColor="text1"/>
          <w:sz w:val="32"/>
          <w:szCs w:val="32"/>
          <w:lang w:eastAsia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066665</wp:posOffset>
            </wp:positionH>
            <wp:positionV relativeFrom="paragraph">
              <wp:posOffset>162560</wp:posOffset>
            </wp:positionV>
            <wp:extent cx="1263015" cy="829358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 of Untitled (1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408" b="17639"/>
                    <a:stretch/>
                  </pic:blipFill>
                  <pic:spPr bwMode="auto">
                    <a:xfrm>
                      <a:off x="0" y="0"/>
                      <a:ext cx="1263015" cy="8293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6F44">
        <w:rPr>
          <w:rFonts w:ascii="Arial" w:eastAsia="Times New Roman" w:hAnsi="Arial" w:cs="Arial"/>
          <w:b/>
          <w:bCs/>
          <w:color w:val="002060"/>
          <w:sz w:val="32"/>
          <w:szCs w:val="32"/>
          <w:lang w:eastAsia="en-GB"/>
        </w:rPr>
        <w:tab/>
      </w:r>
    </w:p>
    <w:p w:rsidR="00853F33" w:rsidRDefault="0034259E" w:rsidP="00CA2B71">
      <w:pPr>
        <w:pBdr>
          <w:bottom w:val="single" w:sz="6" w:space="2" w:color="999999"/>
        </w:pBdr>
        <w:spacing w:after="27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</w:pPr>
      <w:r w:rsidRPr="0034259E"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  <w:t>CI</w:t>
      </w:r>
      <w:r w:rsidR="006C3C0F"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  <w:t>PD NI Awards – Booking Form 20</w:t>
      </w:r>
      <w:r w:rsidR="00853F33"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  <w:t>20</w:t>
      </w:r>
      <w:r w:rsidR="00BC38FC" w:rsidRPr="0034259E"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  <w:t xml:space="preserve">      </w:t>
      </w:r>
    </w:p>
    <w:p w:rsidR="00F366FD" w:rsidRPr="0034259E" w:rsidRDefault="00BC38FC" w:rsidP="00CA2B71">
      <w:pPr>
        <w:pBdr>
          <w:bottom w:val="single" w:sz="6" w:space="2" w:color="999999"/>
        </w:pBdr>
        <w:spacing w:after="27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</w:pPr>
      <w:r w:rsidRPr="0034259E">
        <w:rPr>
          <w:rFonts w:ascii="Arial" w:eastAsia="Times New Roman" w:hAnsi="Arial" w:cs="Arial"/>
          <w:b/>
          <w:bCs/>
          <w:color w:val="520D5D"/>
          <w:sz w:val="32"/>
          <w:szCs w:val="32"/>
          <w:lang w:eastAsia="en-GB"/>
        </w:rPr>
        <w:t xml:space="preserve">                             </w:t>
      </w:r>
    </w:p>
    <w:p w:rsidR="00856DDE" w:rsidRPr="00856DDE" w:rsidRDefault="00856DDE" w:rsidP="00856DD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Cs w:val="20"/>
        </w:rPr>
      </w:pPr>
      <w:r w:rsidRPr="00856DDE">
        <w:rPr>
          <w:rFonts w:ascii="Arial" w:hAnsi="Arial" w:cs="Arial"/>
          <w:b/>
          <w:bCs/>
          <w:szCs w:val="20"/>
        </w:rPr>
        <w:t>Please select the ticket type</w:t>
      </w:r>
      <w:r w:rsidR="001C66BA">
        <w:rPr>
          <w:rFonts w:ascii="Arial" w:hAnsi="Arial" w:cs="Arial"/>
          <w:b/>
          <w:bCs/>
          <w:szCs w:val="20"/>
        </w:rPr>
        <w:t xml:space="preserve"> and quantity</w:t>
      </w:r>
      <w:r w:rsidRPr="00856DDE">
        <w:rPr>
          <w:rFonts w:ascii="Arial" w:hAnsi="Arial" w:cs="Arial"/>
          <w:b/>
          <w:bCs/>
          <w:szCs w:val="20"/>
        </w:rPr>
        <w:t xml:space="preserve"> you require:</w:t>
      </w:r>
    </w:p>
    <w:p w:rsidR="00856DDE" w:rsidRPr="00856DDE" w:rsidRDefault="00856DDE" w:rsidP="00856DD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4288"/>
        <w:gridCol w:w="280"/>
        <w:gridCol w:w="712"/>
        <w:gridCol w:w="3962"/>
      </w:tblGrid>
      <w:tr w:rsidR="001C66BA" w:rsidTr="001C66BA">
        <w:trPr>
          <w:trHeight w:val="550"/>
        </w:trPr>
        <w:tc>
          <w:tcPr>
            <w:tcW w:w="669" w:type="dxa"/>
          </w:tcPr>
          <w:p w:rsidR="001C66BA" w:rsidRDefault="001C66BA" w:rsidP="00856DDE">
            <w:pPr>
              <w:tabs>
                <w:tab w:val="left" w:pos="935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4288" w:type="dxa"/>
            <w:tcBorders>
              <w:right w:val="single" w:sz="4" w:space="0" w:color="auto"/>
            </w:tcBorders>
            <w:vAlign w:val="center"/>
          </w:tcPr>
          <w:p w:rsidR="001C66BA" w:rsidRDefault="00A06F44" w:rsidP="001C66BA">
            <w:pPr>
              <w:tabs>
                <w:tab w:val="left" w:pos="9356"/>
              </w:tabs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rporate Table (10 places) £</w:t>
            </w:r>
            <w:r w:rsidR="00853F33">
              <w:rPr>
                <w:rFonts w:ascii="Arial" w:hAnsi="Arial" w:cs="Arial"/>
                <w:szCs w:val="20"/>
              </w:rPr>
              <w:t>9</w:t>
            </w:r>
            <w:r>
              <w:rPr>
                <w:rFonts w:ascii="Arial" w:hAnsi="Arial" w:cs="Arial"/>
                <w:szCs w:val="20"/>
              </w:rPr>
              <w:t>5</w:t>
            </w:r>
            <w:r w:rsidR="001C66BA" w:rsidRPr="00856DDE">
              <w:rPr>
                <w:rFonts w:ascii="Arial" w:hAnsi="Arial" w:cs="Arial"/>
                <w:szCs w:val="20"/>
              </w:rPr>
              <w:t>0 + VAT</w:t>
            </w:r>
            <w:r w:rsidR="001C66BA">
              <w:rPr>
                <w:rFonts w:ascii="Arial" w:hAnsi="Arial" w:cs="Arial"/>
                <w:szCs w:val="20"/>
              </w:rPr>
              <w:t xml:space="preserve">     </w:t>
            </w:r>
          </w:p>
        </w:tc>
        <w:tc>
          <w:tcPr>
            <w:tcW w:w="2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C66BA" w:rsidRDefault="001C66BA" w:rsidP="001C66BA">
            <w:pPr>
              <w:tabs>
                <w:tab w:val="left" w:pos="935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712" w:type="dxa"/>
            <w:tcBorders>
              <w:left w:val="single" w:sz="4" w:space="0" w:color="auto"/>
            </w:tcBorders>
            <w:vAlign w:val="center"/>
          </w:tcPr>
          <w:p w:rsidR="001C66BA" w:rsidRDefault="001C66BA" w:rsidP="001C66BA">
            <w:pPr>
              <w:tabs>
                <w:tab w:val="left" w:pos="9356"/>
              </w:tabs>
              <w:rPr>
                <w:rFonts w:ascii="Arial" w:hAnsi="Arial" w:cs="Arial"/>
                <w:szCs w:val="20"/>
              </w:rPr>
            </w:pPr>
          </w:p>
        </w:tc>
        <w:tc>
          <w:tcPr>
            <w:tcW w:w="3962" w:type="dxa"/>
            <w:vAlign w:val="center"/>
          </w:tcPr>
          <w:p w:rsidR="001C66BA" w:rsidRDefault="001C66BA" w:rsidP="001C66BA">
            <w:pPr>
              <w:tabs>
                <w:tab w:val="left" w:pos="9356"/>
              </w:tabs>
              <w:rPr>
                <w:rFonts w:ascii="Arial" w:hAnsi="Arial" w:cs="Arial"/>
                <w:szCs w:val="20"/>
              </w:rPr>
            </w:pPr>
            <w:r w:rsidRPr="00856DDE">
              <w:rPr>
                <w:rFonts w:ascii="Arial" w:hAnsi="Arial" w:cs="Arial"/>
                <w:szCs w:val="20"/>
              </w:rPr>
              <w:t>Half Table (5 places)</w:t>
            </w:r>
            <w:r w:rsidR="00A06F44">
              <w:rPr>
                <w:rFonts w:ascii="Arial" w:hAnsi="Arial" w:cs="Arial"/>
                <w:szCs w:val="20"/>
              </w:rPr>
              <w:t xml:space="preserve"> £</w:t>
            </w:r>
            <w:r w:rsidR="00853F33">
              <w:rPr>
                <w:rFonts w:ascii="Arial" w:hAnsi="Arial" w:cs="Arial"/>
                <w:szCs w:val="20"/>
              </w:rPr>
              <w:t>5</w:t>
            </w:r>
            <w:r w:rsidR="00A06F44">
              <w:rPr>
                <w:rFonts w:ascii="Arial" w:hAnsi="Arial" w:cs="Arial"/>
                <w:szCs w:val="20"/>
              </w:rPr>
              <w:t>00</w:t>
            </w:r>
            <w:r>
              <w:rPr>
                <w:rFonts w:ascii="Arial" w:hAnsi="Arial" w:cs="Arial"/>
                <w:szCs w:val="20"/>
              </w:rPr>
              <w:t xml:space="preserve"> + VAT</w:t>
            </w:r>
          </w:p>
        </w:tc>
      </w:tr>
    </w:tbl>
    <w:p w:rsidR="00BD0F2C" w:rsidRPr="00856DDE" w:rsidRDefault="001C66BA" w:rsidP="00BC38FC">
      <w:pPr>
        <w:rPr>
          <w:rFonts w:ascii="Arial" w:hAnsi="Arial" w:cs="Arial"/>
          <w:b/>
          <w:color w:val="520D5D"/>
          <w:sz w:val="24"/>
        </w:rPr>
      </w:pPr>
      <w:r>
        <w:rPr>
          <w:rFonts w:ascii="Arial" w:hAnsi="Arial" w:cs="Arial"/>
          <w:b/>
          <w:color w:val="520D5D"/>
          <w:sz w:val="24"/>
        </w:rPr>
        <w:br/>
      </w:r>
      <w:r w:rsidR="00856DDE" w:rsidRPr="00856DDE">
        <w:rPr>
          <w:rFonts w:ascii="Arial" w:hAnsi="Arial" w:cs="Arial"/>
          <w:b/>
          <w:color w:val="520D5D"/>
          <w:sz w:val="24"/>
        </w:rPr>
        <w:t>Booking Details</w:t>
      </w:r>
      <w:r w:rsidR="00BD0F2C">
        <w:rPr>
          <w:rFonts w:ascii="Arial" w:hAnsi="Arial" w:cs="Arial"/>
          <w:b/>
          <w:color w:val="520D5D"/>
          <w:sz w:val="24"/>
        </w:rPr>
        <w:tab/>
      </w:r>
      <w:r w:rsidR="00BD0F2C">
        <w:rPr>
          <w:rFonts w:ascii="Arial" w:hAnsi="Arial" w:cs="Arial"/>
          <w:b/>
          <w:color w:val="520D5D"/>
          <w:sz w:val="24"/>
        </w:rPr>
        <w:tab/>
      </w:r>
      <w:r w:rsidR="00BD0F2C">
        <w:rPr>
          <w:rFonts w:ascii="Arial" w:hAnsi="Arial" w:cs="Arial"/>
          <w:b/>
          <w:color w:val="520D5D"/>
          <w:sz w:val="24"/>
        </w:rPr>
        <w:tab/>
      </w:r>
      <w:r w:rsidR="00BD0F2C">
        <w:rPr>
          <w:rFonts w:ascii="Arial" w:hAnsi="Arial" w:cs="Arial"/>
          <w:b/>
          <w:color w:val="520D5D"/>
          <w:sz w:val="24"/>
        </w:rPr>
        <w:tab/>
      </w:r>
      <w:r w:rsidR="00BD0F2C">
        <w:rPr>
          <w:rFonts w:ascii="Arial" w:hAnsi="Arial" w:cs="Arial"/>
          <w:b/>
          <w:color w:val="520D5D"/>
          <w:sz w:val="24"/>
        </w:rPr>
        <w:tab/>
      </w:r>
      <w:r w:rsidR="00BD0F2C">
        <w:rPr>
          <w:rFonts w:ascii="Arial" w:hAnsi="Arial" w:cs="Arial"/>
          <w:b/>
          <w:color w:val="520D5D"/>
          <w:sz w:val="24"/>
        </w:rPr>
        <w:tab/>
      </w:r>
      <w:r w:rsidR="00BD0F2C">
        <w:rPr>
          <w:rFonts w:ascii="Arial" w:hAnsi="Arial" w:cs="Arial"/>
          <w:b/>
          <w:color w:val="520D5D"/>
          <w:sz w:val="24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2"/>
        <w:gridCol w:w="7003"/>
      </w:tblGrid>
      <w:tr w:rsidR="003D3666" w:rsidTr="00BD0F2C">
        <w:trPr>
          <w:trHeight w:val="397"/>
        </w:trPr>
        <w:tc>
          <w:tcPr>
            <w:tcW w:w="2892" w:type="dxa"/>
            <w:vAlign w:val="center"/>
          </w:tcPr>
          <w:p w:rsidR="003D3666" w:rsidRPr="00275517" w:rsidRDefault="001C66BA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Contact Name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BD0F2C">
        <w:trPr>
          <w:trHeight w:val="397"/>
        </w:trPr>
        <w:tc>
          <w:tcPr>
            <w:tcW w:w="2892" w:type="dxa"/>
            <w:vAlign w:val="center"/>
          </w:tcPr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 w:rsidRPr="00275517">
              <w:rPr>
                <w:rFonts w:ascii="Arial" w:hAnsi="Arial" w:cs="Arial"/>
                <w:b/>
                <w:color w:val="000000" w:themeColor="text1"/>
              </w:rPr>
              <w:t>Job Title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BD0F2C">
        <w:trPr>
          <w:trHeight w:val="397"/>
        </w:trPr>
        <w:tc>
          <w:tcPr>
            <w:tcW w:w="2892" w:type="dxa"/>
            <w:vAlign w:val="center"/>
          </w:tcPr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 w:rsidRPr="00275517">
              <w:rPr>
                <w:rFonts w:ascii="Arial" w:hAnsi="Arial" w:cs="Arial"/>
                <w:b/>
                <w:color w:val="000000" w:themeColor="text1"/>
              </w:rPr>
              <w:t>Organisation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1C66BA">
        <w:trPr>
          <w:trHeight w:val="1065"/>
        </w:trPr>
        <w:tc>
          <w:tcPr>
            <w:tcW w:w="2892" w:type="dxa"/>
            <w:vAlign w:val="center"/>
          </w:tcPr>
          <w:p w:rsidR="003D3666" w:rsidRPr="00275517" w:rsidRDefault="001C66BA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Organisation Address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BD0F2C">
        <w:trPr>
          <w:trHeight w:val="397"/>
        </w:trPr>
        <w:tc>
          <w:tcPr>
            <w:tcW w:w="2892" w:type="dxa"/>
            <w:vAlign w:val="center"/>
          </w:tcPr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Work Tel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BD0F2C">
        <w:trPr>
          <w:trHeight w:val="397"/>
        </w:trPr>
        <w:tc>
          <w:tcPr>
            <w:tcW w:w="2892" w:type="dxa"/>
            <w:vAlign w:val="center"/>
          </w:tcPr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Mobile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BD0F2C">
        <w:trPr>
          <w:trHeight w:val="397"/>
        </w:trPr>
        <w:tc>
          <w:tcPr>
            <w:tcW w:w="2892" w:type="dxa"/>
            <w:vAlign w:val="center"/>
          </w:tcPr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Email</w:t>
            </w:r>
          </w:p>
        </w:tc>
        <w:tc>
          <w:tcPr>
            <w:tcW w:w="7003" w:type="dxa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:rsidR="00856DDE" w:rsidRPr="00517FB7" w:rsidRDefault="001C66BA" w:rsidP="00856DDE">
      <w:pPr>
        <w:rPr>
          <w:rFonts w:ascii="Arial" w:hAnsi="Arial" w:cs="Arial"/>
          <w:b/>
          <w:color w:val="520D5D"/>
          <w:sz w:val="24"/>
        </w:rPr>
      </w:pPr>
      <w:r>
        <w:rPr>
          <w:rFonts w:ascii="Arial" w:hAnsi="Arial" w:cs="Arial"/>
          <w:b/>
          <w:color w:val="520D5D"/>
          <w:sz w:val="24"/>
        </w:rPr>
        <w:br/>
      </w:r>
      <w:r w:rsidR="00856DDE">
        <w:rPr>
          <w:rFonts w:ascii="Arial" w:hAnsi="Arial" w:cs="Arial"/>
          <w:b/>
          <w:color w:val="520D5D"/>
          <w:sz w:val="24"/>
        </w:rPr>
        <w:t>Payment</w:t>
      </w:r>
      <w:r w:rsidR="00856DDE" w:rsidRPr="00856DDE">
        <w:rPr>
          <w:rFonts w:ascii="Arial" w:hAnsi="Arial" w:cs="Arial"/>
          <w:b/>
          <w:color w:val="520D5D"/>
          <w:sz w:val="24"/>
        </w:rPr>
        <w:t xml:space="preserve"> Details</w:t>
      </w:r>
      <w:r w:rsidR="00517FB7">
        <w:rPr>
          <w:rFonts w:ascii="Arial" w:hAnsi="Arial" w:cs="Arial"/>
          <w:b/>
          <w:color w:val="520D5D"/>
          <w:sz w:val="24"/>
        </w:rPr>
        <w:br/>
      </w:r>
      <w:r w:rsidR="00856DDE" w:rsidRPr="003D3666">
        <w:rPr>
          <w:rFonts w:ascii="Arial" w:hAnsi="Arial" w:cs="Arial"/>
          <w:color w:val="000000" w:themeColor="text1"/>
          <w:sz w:val="24"/>
        </w:rPr>
        <w:t xml:space="preserve">Upon receipt of your booking form we will issue with an invoice for pay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222"/>
      </w:tblGrid>
      <w:tr w:rsidR="003D3666" w:rsidTr="003D3666">
        <w:trPr>
          <w:trHeight w:val="492"/>
        </w:trPr>
        <w:tc>
          <w:tcPr>
            <w:tcW w:w="2689" w:type="dxa"/>
            <w:vAlign w:val="center"/>
          </w:tcPr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For the attention of</w:t>
            </w:r>
            <w:r w:rsidR="00115D96">
              <w:rPr>
                <w:rFonts w:ascii="Arial" w:hAnsi="Arial" w:cs="Arial"/>
                <w:b/>
                <w:color w:val="000000" w:themeColor="text1"/>
              </w:rPr>
              <w:t>:</w:t>
            </w:r>
          </w:p>
        </w:tc>
        <w:tc>
          <w:tcPr>
            <w:tcW w:w="7222" w:type="dxa"/>
          </w:tcPr>
          <w:p w:rsidR="003D3666" w:rsidRDefault="003D3666" w:rsidP="00D603E5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  <w:tr w:rsidR="003D3666" w:rsidTr="003D3666">
        <w:trPr>
          <w:trHeight w:val="454"/>
        </w:trPr>
        <w:tc>
          <w:tcPr>
            <w:tcW w:w="2689" w:type="dxa"/>
            <w:vAlign w:val="center"/>
          </w:tcPr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  <w:p w:rsidR="003D3666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Invoice Address</w:t>
            </w:r>
            <w:r w:rsidR="00115D96">
              <w:rPr>
                <w:rFonts w:ascii="Arial" w:hAnsi="Arial" w:cs="Arial"/>
                <w:b/>
                <w:color w:val="000000" w:themeColor="text1"/>
              </w:rPr>
              <w:t>:</w:t>
            </w:r>
          </w:p>
          <w:p w:rsidR="003D3666" w:rsidRPr="00275517" w:rsidRDefault="003D3666" w:rsidP="003D3666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7222" w:type="dxa"/>
          </w:tcPr>
          <w:p w:rsidR="003D3666" w:rsidRDefault="003D3666" w:rsidP="00D603E5">
            <w:pPr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:rsidR="00856DDE" w:rsidRDefault="00BD0F2C" w:rsidP="00115D96">
      <w:pPr>
        <w:spacing w:line="240" w:lineRule="auto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*Please note payments are due within 7 days of invoice date or before the event date, whichever is sooner</w:t>
      </w:r>
      <w:r w:rsidR="00115D96">
        <w:rPr>
          <w:rFonts w:ascii="Arial" w:hAnsi="Arial" w:cs="Arial"/>
          <w:b/>
          <w:color w:val="000000" w:themeColor="text1"/>
        </w:rPr>
        <w:t>.</w:t>
      </w:r>
    </w:p>
    <w:p w:rsidR="001C66BA" w:rsidRPr="00BD0F2C" w:rsidRDefault="001C66BA" w:rsidP="00BD0F2C">
      <w:pPr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520D5D"/>
          <w:sz w:val="24"/>
        </w:rPr>
        <w:t>Corporate Table - Na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5"/>
        <w:gridCol w:w="4956"/>
      </w:tblGrid>
      <w:tr w:rsidR="001C66BA" w:rsidTr="00115D96">
        <w:trPr>
          <w:trHeight w:val="340"/>
        </w:trPr>
        <w:tc>
          <w:tcPr>
            <w:tcW w:w="4955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1.</w:t>
            </w:r>
          </w:p>
        </w:tc>
        <w:tc>
          <w:tcPr>
            <w:tcW w:w="4956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6.</w:t>
            </w:r>
          </w:p>
        </w:tc>
      </w:tr>
      <w:tr w:rsidR="001C66BA" w:rsidTr="00115D96">
        <w:trPr>
          <w:trHeight w:val="340"/>
        </w:trPr>
        <w:tc>
          <w:tcPr>
            <w:tcW w:w="4955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2.</w:t>
            </w:r>
          </w:p>
        </w:tc>
        <w:tc>
          <w:tcPr>
            <w:tcW w:w="4956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7.</w:t>
            </w:r>
          </w:p>
        </w:tc>
      </w:tr>
      <w:tr w:rsidR="001C66BA" w:rsidTr="00115D96">
        <w:trPr>
          <w:trHeight w:val="340"/>
        </w:trPr>
        <w:tc>
          <w:tcPr>
            <w:tcW w:w="4955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3.</w:t>
            </w:r>
          </w:p>
        </w:tc>
        <w:tc>
          <w:tcPr>
            <w:tcW w:w="4956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8.</w:t>
            </w:r>
          </w:p>
        </w:tc>
      </w:tr>
      <w:tr w:rsidR="001C66BA" w:rsidTr="00115D96">
        <w:trPr>
          <w:trHeight w:val="340"/>
        </w:trPr>
        <w:tc>
          <w:tcPr>
            <w:tcW w:w="4955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4.</w:t>
            </w:r>
          </w:p>
        </w:tc>
        <w:tc>
          <w:tcPr>
            <w:tcW w:w="4956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9.</w:t>
            </w:r>
          </w:p>
        </w:tc>
      </w:tr>
      <w:tr w:rsidR="001C66BA" w:rsidTr="00115D96">
        <w:trPr>
          <w:trHeight w:val="340"/>
        </w:trPr>
        <w:tc>
          <w:tcPr>
            <w:tcW w:w="4955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5.</w:t>
            </w:r>
          </w:p>
        </w:tc>
        <w:tc>
          <w:tcPr>
            <w:tcW w:w="4956" w:type="dxa"/>
            <w:vAlign w:val="center"/>
          </w:tcPr>
          <w:p w:rsidR="001C66BA" w:rsidRPr="001C66BA" w:rsidRDefault="001C66BA" w:rsidP="00115D96">
            <w:pPr>
              <w:rPr>
                <w:rFonts w:ascii="Arial" w:hAnsi="Arial" w:cs="Arial"/>
              </w:rPr>
            </w:pPr>
            <w:r w:rsidRPr="001C66BA">
              <w:rPr>
                <w:rFonts w:ascii="Arial" w:hAnsi="Arial" w:cs="Arial"/>
              </w:rPr>
              <w:t>10.</w:t>
            </w:r>
          </w:p>
        </w:tc>
      </w:tr>
    </w:tbl>
    <w:p w:rsidR="00BD0F2C" w:rsidRDefault="001C66BA" w:rsidP="00BD0F2C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 w:rsidRPr="001C66BA">
        <w:rPr>
          <w:rFonts w:ascii="Arial" w:hAnsi="Arial" w:cs="Arial"/>
        </w:rPr>
        <w:t>Dietary Requirements: ______________________________________________________________</w:t>
      </w:r>
    </w:p>
    <w:p w:rsidR="001C66BA" w:rsidRPr="00115D96" w:rsidRDefault="001C66BA" w:rsidP="00BD0F2C">
      <w:pPr>
        <w:rPr>
          <w:b/>
        </w:rPr>
      </w:pPr>
      <w:r w:rsidRPr="00115D96">
        <w:rPr>
          <w:b/>
        </w:rPr>
        <w:t xml:space="preserve">Please return this form by email to </w:t>
      </w:r>
      <w:r w:rsidR="00A40773">
        <w:rPr>
          <w:b/>
        </w:rPr>
        <w:t>niawards</w:t>
      </w:r>
      <w:r w:rsidR="00115D96" w:rsidRPr="00115D96">
        <w:rPr>
          <w:b/>
        </w:rPr>
        <w:t xml:space="preserve">@cipd.co.uk no later than </w:t>
      </w:r>
      <w:r w:rsidR="008B0946">
        <w:rPr>
          <w:b/>
        </w:rPr>
        <w:t xml:space="preserve">Friday </w:t>
      </w:r>
      <w:r w:rsidR="00853F33">
        <w:rPr>
          <w:b/>
        </w:rPr>
        <w:t>8</w:t>
      </w:r>
      <w:r w:rsidR="008B0946">
        <w:rPr>
          <w:b/>
        </w:rPr>
        <w:t xml:space="preserve"> </w:t>
      </w:r>
      <w:r w:rsidR="006C3C0F">
        <w:rPr>
          <w:b/>
        </w:rPr>
        <w:t>May 20</w:t>
      </w:r>
      <w:r w:rsidR="00853F33">
        <w:rPr>
          <w:b/>
        </w:rPr>
        <w:t>20</w:t>
      </w:r>
      <w:r w:rsidR="00115D96" w:rsidRPr="00115D96">
        <w:rPr>
          <w:b/>
        </w:rPr>
        <w:t xml:space="preserve"> to guarantee inclusion of individual names the table plan.</w:t>
      </w:r>
      <w:bookmarkStart w:id="0" w:name="_GoBack"/>
      <w:bookmarkEnd w:id="0"/>
    </w:p>
    <w:p w:rsidR="001C66BA" w:rsidRDefault="001C66BA" w:rsidP="00BD0F2C">
      <w:pPr>
        <w:rPr>
          <w:noProof/>
        </w:rPr>
      </w:pPr>
      <w:r>
        <w:t xml:space="preserve">For further information: Please contact </w:t>
      </w:r>
      <w:r w:rsidR="006C3C0F">
        <w:t>Suzanne Best on s.best@cipd.co.uk</w:t>
      </w:r>
    </w:p>
    <w:p w:rsidR="00856DDE" w:rsidRPr="00115D96" w:rsidRDefault="001C66BA" w:rsidP="00115D96">
      <w:pPr>
        <w:rPr>
          <w:rFonts w:ascii="Proxima Nova" w:hAnsi="Proxima Nova"/>
          <w:color w:val="EE6123"/>
        </w:rPr>
      </w:pPr>
      <w:r w:rsidRPr="001C66BA">
        <w:rPr>
          <w:b/>
          <w:sz w:val="20"/>
        </w:rPr>
        <w:t>Please note: Cancellations received 15-28 days before the start of the event are subject to a cancellation fee of 50 per cent of the ticket cost. Cancellations received 0-14 days before the start of the event, are subject to a cancellation fee of 100 per cent of the ticket cost.</w:t>
      </w:r>
      <w:r w:rsidR="00115D96">
        <w:rPr>
          <w:b/>
          <w:sz w:val="20"/>
        </w:rPr>
        <w:t xml:space="preserve"> </w:t>
      </w:r>
    </w:p>
    <w:sectPr w:rsidR="00856DDE" w:rsidRPr="00115D96" w:rsidSect="00853F33">
      <w:pgSz w:w="11906" w:h="16838"/>
      <w:pgMar w:top="284" w:right="1134" w:bottom="42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308" w:rsidRDefault="00BD2308" w:rsidP="00277128">
      <w:pPr>
        <w:spacing w:after="0" w:line="240" w:lineRule="auto"/>
      </w:pPr>
      <w:r>
        <w:separator/>
      </w:r>
    </w:p>
  </w:endnote>
  <w:endnote w:type="continuationSeparator" w:id="0">
    <w:p w:rsidR="00BD2308" w:rsidRDefault="00BD2308" w:rsidP="00277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308" w:rsidRDefault="00BD2308" w:rsidP="00277128">
      <w:pPr>
        <w:spacing w:after="0" w:line="240" w:lineRule="auto"/>
      </w:pPr>
      <w:r>
        <w:separator/>
      </w:r>
    </w:p>
  </w:footnote>
  <w:footnote w:type="continuationSeparator" w:id="0">
    <w:p w:rsidR="00BD2308" w:rsidRDefault="00BD2308" w:rsidP="002771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D801DA"/>
    <w:multiLevelType w:val="hybridMultilevel"/>
    <w:tmpl w:val="73AE44FA"/>
    <w:lvl w:ilvl="0" w:tplc="06FC2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CC331E"/>
    <w:multiLevelType w:val="hybridMultilevel"/>
    <w:tmpl w:val="83DE3F40"/>
    <w:lvl w:ilvl="0" w:tplc="D12AC43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LW0NDe0NDI2NTNW0lEKTi0uzszPAykwrAUA232LniwAAAA="/>
  </w:docVars>
  <w:rsids>
    <w:rsidRoot w:val="00F366FD"/>
    <w:rsid w:val="00060784"/>
    <w:rsid w:val="000C4ED5"/>
    <w:rsid w:val="0011489C"/>
    <w:rsid w:val="00115D96"/>
    <w:rsid w:val="0012059A"/>
    <w:rsid w:val="00143A90"/>
    <w:rsid w:val="001C66BA"/>
    <w:rsid w:val="001E5758"/>
    <w:rsid w:val="001F205A"/>
    <w:rsid w:val="001F3602"/>
    <w:rsid w:val="0027560C"/>
    <w:rsid w:val="00277128"/>
    <w:rsid w:val="002C0C50"/>
    <w:rsid w:val="003027F8"/>
    <w:rsid w:val="0034259E"/>
    <w:rsid w:val="003A46CB"/>
    <w:rsid w:val="003D2265"/>
    <w:rsid w:val="003D3666"/>
    <w:rsid w:val="003E2D64"/>
    <w:rsid w:val="003F1519"/>
    <w:rsid w:val="00513DBA"/>
    <w:rsid w:val="00517FB7"/>
    <w:rsid w:val="00524E7A"/>
    <w:rsid w:val="005523BC"/>
    <w:rsid w:val="00582981"/>
    <w:rsid w:val="00643C87"/>
    <w:rsid w:val="006B45DC"/>
    <w:rsid w:val="006B56E6"/>
    <w:rsid w:val="006C3C0F"/>
    <w:rsid w:val="007B3F78"/>
    <w:rsid w:val="007F19BB"/>
    <w:rsid w:val="00853F33"/>
    <w:rsid w:val="00856DDE"/>
    <w:rsid w:val="008574B8"/>
    <w:rsid w:val="00864907"/>
    <w:rsid w:val="008B0946"/>
    <w:rsid w:val="008C5B30"/>
    <w:rsid w:val="009375A5"/>
    <w:rsid w:val="00947BF5"/>
    <w:rsid w:val="009A76C5"/>
    <w:rsid w:val="009D2D30"/>
    <w:rsid w:val="009F2678"/>
    <w:rsid w:val="00A06F44"/>
    <w:rsid w:val="00A40773"/>
    <w:rsid w:val="00A748A9"/>
    <w:rsid w:val="00A8252C"/>
    <w:rsid w:val="00AD0602"/>
    <w:rsid w:val="00AF174A"/>
    <w:rsid w:val="00B4114C"/>
    <w:rsid w:val="00B41706"/>
    <w:rsid w:val="00B6356B"/>
    <w:rsid w:val="00B76C54"/>
    <w:rsid w:val="00B860EE"/>
    <w:rsid w:val="00BB2348"/>
    <w:rsid w:val="00BB48BF"/>
    <w:rsid w:val="00BC38FC"/>
    <w:rsid w:val="00BD0F2C"/>
    <w:rsid w:val="00BD2308"/>
    <w:rsid w:val="00C1669F"/>
    <w:rsid w:val="00C77A88"/>
    <w:rsid w:val="00CA2B71"/>
    <w:rsid w:val="00CB0BA7"/>
    <w:rsid w:val="00CF4FEF"/>
    <w:rsid w:val="00D3768F"/>
    <w:rsid w:val="00D61321"/>
    <w:rsid w:val="00D654DF"/>
    <w:rsid w:val="00D8600E"/>
    <w:rsid w:val="00DC6592"/>
    <w:rsid w:val="00E21C5D"/>
    <w:rsid w:val="00E82897"/>
    <w:rsid w:val="00EC29D1"/>
    <w:rsid w:val="00EC494F"/>
    <w:rsid w:val="00ED46B8"/>
    <w:rsid w:val="00EE19F7"/>
    <w:rsid w:val="00F23E49"/>
    <w:rsid w:val="00F366FD"/>
    <w:rsid w:val="00F74CFE"/>
    <w:rsid w:val="00F97897"/>
    <w:rsid w:val="00FA1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0702E81"/>
  <w15:docId w15:val="{3C6EE08C-0AB4-4FD9-93A5-B94827243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29D1"/>
  </w:style>
  <w:style w:type="paragraph" w:styleId="Heading2">
    <w:name w:val="heading 2"/>
    <w:basedOn w:val="Normal"/>
    <w:link w:val="Heading2Char"/>
    <w:uiPriority w:val="9"/>
    <w:qFormat/>
    <w:rsid w:val="00F366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366F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366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F366FD"/>
  </w:style>
  <w:style w:type="character" w:styleId="Hyperlink">
    <w:name w:val="Hyperlink"/>
    <w:basedOn w:val="DefaultParagraphFont"/>
    <w:uiPriority w:val="99"/>
    <w:unhideWhenUsed/>
    <w:rsid w:val="00F366F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5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59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5B3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1489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771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128"/>
  </w:style>
  <w:style w:type="paragraph" w:styleId="Footer">
    <w:name w:val="footer"/>
    <w:basedOn w:val="Normal"/>
    <w:link w:val="FooterChar"/>
    <w:uiPriority w:val="99"/>
    <w:unhideWhenUsed/>
    <w:rsid w:val="002771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128"/>
  </w:style>
  <w:style w:type="table" w:styleId="TableGrid">
    <w:name w:val="Table Grid"/>
    <w:basedOn w:val="TableNormal"/>
    <w:uiPriority w:val="59"/>
    <w:rsid w:val="00CA2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itlink--hash">
    <w:name w:val="bitlink--hash"/>
    <w:basedOn w:val="DefaultParagraphFont"/>
    <w:rsid w:val="00115D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1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2051A9-5486-4FEC-A7E7-14890C681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Avril Anderson</cp:lastModifiedBy>
  <cp:revision>2</cp:revision>
  <cp:lastPrinted>2017-04-24T13:31:00Z</cp:lastPrinted>
  <dcterms:created xsi:type="dcterms:W3CDTF">2019-10-23T09:29:00Z</dcterms:created>
  <dcterms:modified xsi:type="dcterms:W3CDTF">2019-10-23T09:29:00Z</dcterms:modified>
</cp:coreProperties>
</file>